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A254276" w14:textId="7D65D801" w:rsidR="00C71ED9" w:rsidRPr="00FA605B" w:rsidRDefault="005613CC">
      <w:pPr>
        <w:rPr>
          <w:rFonts w:cstheme="minorHAnsi"/>
        </w:rPr>
      </w:pPr>
      <w:r w:rsidRPr="00FA605B">
        <w:rPr>
          <w:rFonts w:cstheme="minorHAnsi"/>
        </w:rPr>
        <w:t>text analytics:</w:t>
      </w:r>
    </w:p>
    <w:p w14:paraId="471CA981" w14:textId="37BBF48D" w:rsidR="005613CC" w:rsidRPr="00FA605B" w:rsidRDefault="005613CC" w:rsidP="005613CC">
      <w:pPr>
        <w:pStyle w:val="ListParagraph"/>
        <w:numPr>
          <w:ilvl w:val="0"/>
          <w:numId w:val="1"/>
        </w:numPr>
        <w:rPr>
          <w:rFonts w:cstheme="minorHAnsi"/>
        </w:rPr>
      </w:pPr>
      <w:r w:rsidRPr="00FA605B">
        <w:rPr>
          <w:rFonts w:cstheme="minorHAnsi"/>
        </w:rPr>
        <w:t>activities:</w:t>
      </w:r>
    </w:p>
    <w:p w14:paraId="7CED8B69" w14:textId="5F59C012" w:rsidR="005613CC" w:rsidRPr="00FA605B" w:rsidRDefault="0008290C" w:rsidP="007B1DFF">
      <w:pPr>
        <w:pStyle w:val="ListParagraph"/>
        <w:numPr>
          <w:ilvl w:val="1"/>
          <w:numId w:val="1"/>
        </w:numPr>
        <w:rPr>
          <w:rFonts w:cstheme="minorHAnsi"/>
        </w:rPr>
      </w:pPr>
      <w:r w:rsidRPr="00FA605B">
        <w:rPr>
          <w:rFonts w:cstheme="minorHAnsi"/>
        </w:rPr>
        <w:t>information retrieval</w:t>
      </w:r>
    </w:p>
    <w:p w14:paraId="10A0A49D" w14:textId="2B407382" w:rsidR="0008290C" w:rsidRPr="00FA605B" w:rsidRDefault="0008290C" w:rsidP="007B1DFF">
      <w:pPr>
        <w:pStyle w:val="ListParagraph"/>
        <w:numPr>
          <w:ilvl w:val="1"/>
          <w:numId w:val="1"/>
        </w:numPr>
        <w:rPr>
          <w:rFonts w:cstheme="minorHAnsi"/>
        </w:rPr>
      </w:pPr>
      <w:r w:rsidRPr="00FA605B">
        <w:rPr>
          <w:rFonts w:cstheme="minorHAnsi"/>
        </w:rPr>
        <w:t>text mining</w:t>
      </w:r>
    </w:p>
    <w:p w14:paraId="629C068F" w14:textId="5BD6280C" w:rsidR="0008290C" w:rsidRPr="00FA605B" w:rsidRDefault="0008290C" w:rsidP="007B1DFF">
      <w:pPr>
        <w:pStyle w:val="ListParagraph"/>
        <w:numPr>
          <w:ilvl w:val="1"/>
          <w:numId w:val="1"/>
        </w:numPr>
        <w:rPr>
          <w:rFonts w:cstheme="minorHAnsi"/>
        </w:rPr>
      </w:pPr>
      <w:r w:rsidRPr="00FA605B">
        <w:rPr>
          <w:rFonts w:cstheme="minorHAnsi"/>
        </w:rPr>
        <w:t>web mining</w:t>
      </w:r>
    </w:p>
    <w:p w14:paraId="26E641B4" w14:textId="1FBC699B" w:rsidR="0008290C" w:rsidRPr="00FA605B" w:rsidRDefault="0008290C" w:rsidP="007B1DFF">
      <w:pPr>
        <w:pStyle w:val="ListParagraph"/>
        <w:numPr>
          <w:ilvl w:val="1"/>
          <w:numId w:val="1"/>
        </w:numPr>
        <w:rPr>
          <w:rFonts w:cstheme="minorHAnsi"/>
        </w:rPr>
      </w:pPr>
      <w:r w:rsidRPr="00FA605B">
        <w:rPr>
          <w:rFonts w:cstheme="minorHAnsi"/>
        </w:rPr>
        <w:t>natural language process</w:t>
      </w:r>
    </w:p>
    <w:p w14:paraId="1A2C297E" w14:textId="24A4E56E" w:rsidR="0008290C" w:rsidRPr="00FA605B" w:rsidRDefault="0008290C" w:rsidP="007B1DFF">
      <w:pPr>
        <w:pStyle w:val="ListParagraph"/>
        <w:numPr>
          <w:ilvl w:val="1"/>
          <w:numId w:val="1"/>
        </w:numPr>
        <w:rPr>
          <w:rFonts w:cstheme="minorHAnsi"/>
        </w:rPr>
      </w:pPr>
      <w:r w:rsidRPr="00FA605B">
        <w:rPr>
          <w:rFonts w:cstheme="minorHAnsi"/>
        </w:rPr>
        <w:t>document classification</w:t>
      </w:r>
    </w:p>
    <w:p w14:paraId="65026FCC" w14:textId="7B3B9694" w:rsidR="0008290C" w:rsidRPr="00FA605B" w:rsidRDefault="0008290C" w:rsidP="007B1DFF">
      <w:pPr>
        <w:pStyle w:val="ListParagraph"/>
        <w:numPr>
          <w:ilvl w:val="1"/>
          <w:numId w:val="1"/>
        </w:numPr>
        <w:rPr>
          <w:rFonts w:cstheme="minorHAnsi"/>
        </w:rPr>
      </w:pPr>
      <w:r w:rsidRPr="00FA605B">
        <w:rPr>
          <w:rFonts w:cstheme="minorHAnsi"/>
        </w:rPr>
        <w:t>document clustering</w:t>
      </w:r>
    </w:p>
    <w:p w14:paraId="380CB7F5" w14:textId="6DAC0815" w:rsidR="0008290C" w:rsidRPr="00FA605B" w:rsidRDefault="007B1DFF" w:rsidP="007B1DFF">
      <w:pPr>
        <w:pStyle w:val="ListParagraph"/>
        <w:numPr>
          <w:ilvl w:val="1"/>
          <w:numId w:val="1"/>
        </w:numPr>
        <w:rPr>
          <w:rFonts w:cstheme="minorHAnsi"/>
        </w:rPr>
      </w:pPr>
      <w:r w:rsidRPr="00FA605B">
        <w:rPr>
          <w:rFonts w:cstheme="minorHAnsi"/>
        </w:rPr>
        <w:t>sentiment analysis</w:t>
      </w:r>
    </w:p>
    <w:p w14:paraId="7BBEF22E" w14:textId="36672DB1" w:rsidR="007B1DFF" w:rsidRPr="00FA605B" w:rsidRDefault="007B1DFF" w:rsidP="007B1DFF">
      <w:pPr>
        <w:pStyle w:val="ListParagraph"/>
        <w:numPr>
          <w:ilvl w:val="1"/>
          <w:numId w:val="1"/>
        </w:numPr>
        <w:rPr>
          <w:rFonts w:cstheme="minorHAnsi"/>
        </w:rPr>
      </w:pPr>
      <w:r w:rsidRPr="00FA605B">
        <w:rPr>
          <w:rFonts w:cstheme="minorHAnsi"/>
        </w:rPr>
        <w:t>topic analysis</w:t>
      </w:r>
    </w:p>
    <w:p w14:paraId="2F50B8C4" w14:textId="338EC6A6" w:rsidR="007B1DFF" w:rsidRPr="00FA605B" w:rsidRDefault="007B1DFF" w:rsidP="005613CC">
      <w:pPr>
        <w:pStyle w:val="ListParagraph"/>
        <w:numPr>
          <w:ilvl w:val="0"/>
          <w:numId w:val="1"/>
        </w:numPr>
        <w:rPr>
          <w:rFonts w:cstheme="minorHAnsi"/>
        </w:rPr>
      </w:pPr>
      <w:r w:rsidRPr="00FA605B">
        <w:rPr>
          <w:rFonts w:cstheme="minorHAnsi"/>
        </w:rPr>
        <w:t>aim to extract useful knowledge from text data</w:t>
      </w:r>
    </w:p>
    <w:p w14:paraId="0ADF1397" w14:textId="2AFF3D0E" w:rsidR="007B1DFF" w:rsidRPr="00FA605B" w:rsidRDefault="007B1DFF" w:rsidP="007B1DFF">
      <w:pPr>
        <w:rPr>
          <w:rFonts w:cstheme="minorHAnsi"/>
        </w:rPr>
      </w:pPr>
    </w:p>
    <w:p w14:paraId="1CD61A94" w14:textId="5CC66719" w:rsidR="007B1DFF" w:rsidRPr="00FA605B" w:rsidRDefault="007B1DFF" w:rsidP="007B1DFF">
      <w:pPr>
        <w:rPr>
          <w:rFonts w:cstheme="minorHAnsi"/>
        </w:rPr>
      </w:pPr>
    </w:p>
    <w:p w14:paraId="426E00ED" w14:textId="11264B95" w:rsidR="007B1DFF" w:rsidRPr="00FA605B" w:rsidRDefault="007B1DFF" w:rsidP="007B1DFF">
      <w:pPr>
        <w:rPr>
          <w:rFonts w:cstheme="minorHAnsi"/>
        </w:rPr>
      </w:pPr>
    </w:p>
    <w:p w14:paraId="052E518C" w14:textId="5E3D5AC4" w:rsidR="007B1DFF" w:rsidRPr="00FA605B" w:rsidRDefault="007B1DFF" w:rsidP="007B1DFF">
      <w:pPr>
        <w:rPr>
          <w:rFonts w:cstheme="minorHAnsi"/>
        </w:rPr>
      </w:pPr>
      <w:r w:rsidRPr="00FA605B">
        <w:rPr>
          <w:rFonts w:cstheme="minorHAnsi"/>
        </w:rPr>
        <w:t>terminology:</w:t>
      </w:r>
    </w:p>
    <w:p w14:paraId="72CFFCCC" w14:textId="5DFD8568" w:rsidR="007B1DFF" w:rsidRPr="00FA605B" w:rsidRDefault="007B1DFF" w:rsidP="007B1DFF">
      <w:pPr>
        <w:pStyle w:val="ListParagraph"/>
        <w:numPr>
          <w:ilvl w:val="0"/>
          <w:numId w:val="2"/>
        </w:numPr>
        <w:rPr>
          <w:rFonts w:cstheme="minorHAnsi"/>
        </w:rPr>
      </w:pPr>
      <w:r w:rsidRPr="00FA605B">
        <w:rPr>
          <w:rFonts w:cstheme="minorHAnsi"/>
        </w:rPr>
        <w:t xml:space="preserve">document: a piece of text </w:t>
      </w:r>
    </w:p>
    <w:p w14:paraId="01F737C2" w14:textId="68A7E0D5" w:rsidR="007B1DFF" w:rsidRPr="00FA605B" w:rsidRDefault="007B1DFF" w:rsidP="007B1DFF">
      <w:pPr>
        <w:pStyle w:val="ListParagraph"/>
        <w:numPr>
          <w:ilvl w:val="0"/>
          <w:numId w:val="2"/>
        </w:numPr>
        <w:rPr>
          <w:rFonts w:cstheme="minorHAnsi"/>
        </w:rPr>
      </w:pPr>
      <w:r w:rsidRPr="00FA605B">
        <w:rPr>
          <w:rFonts w:cstheme="minorHAnsi"/>
        </w:rPr>
        <w:t xml:space="preserve">term/token: </w:t>
      </w:r>
      <w:r w:rsidR="00F96672" w:rsidRPr="00FA605B">
        <w:rPr>
          <w:rFonts w:cstheme="minorHAnsi"/>
        </w:rPr>
        <w:t>usually word</w:t>
      </w:r>
    </w:p>
    <w:p w14:paraId="5B122F54" w14:textId="1B22F793" w:rsidR="007B1DFF" w:rsidRPr="00FA605B" w:rsidRDefault="007B1DFF" w:rsidP="007B1DFF">
      <w:pPr>
        <w:pStyle w:val="ListParagraph"/>
        <w:numPr>
          <w:ilvl w:val="0"/>
          <w:numId w:val="2"/>
        </w:numPr>
        <w:rPr>
          <w:rFonts w:cstheme="minorHAnsi"/>
        </w:rPr>
      </w:pPr>
      <w:r w:rsidRPr="00FA605B">
        <w:rPr>
          <w:rFonts w:cstheme="minorHAnsi"/>
        </w:rPr>
        <w:t>corpus:</w:t>
      </w:r>
      <w:r w:rsidR="00F96672" w:rsidRPr="00FA605B">
        <w:rPr>
          <w:rFonts w:cstheme="minorHAnsi"/>
        </w:rPr>
        <w:t xml:space="preserve"> collection of all documents to be analysed</w:t>
      </w:r>
    </w:p>
    <w:p w14:paraId="278075E1" w14:textId="2DA25F14" w:rsidR="00F96672" w:rsidRPr="00FA605B" w:rsidRDefault="00F96672" w:rsidP="007B1DFF">
      <w:pPr>
        <w:pStyle w:val="ListParagraph"/>
        <w:numPr>
          <w:ilvl w:val="0"/>
          <w:numId w:val="2"/>
        </w:numPr>
        <w:rPr>
          <w:rFonts w:cstheme="minorHAnsi"/>
        </w:rPr>
      </w:pPr>
      <w:r w:rsidRPr="00FA605B">
        <w:rPr>
          <w:rFonts w:cstheme="minorHAnsi"/>
        </w:rPr>
        <w:t xml:space="preserve">dictionary (feature set): all features in the corpus </w:t>
      </w:r>
    </w:p>
    <w:p w14:paraId="49265283" w14:textId="4F0EE31C" w:rsidR="00F96672" w:rsidRPr="00FA605B" w:rsidRDefault="00F96672" w:rsidP="00F96672">
      <w:pPr>
        <w:rPr>
          <w:rFonts w:cstheme="minorHAnsi"/>
        </w:rPr>
      </w:pPr>
    </w:p>
    <w:p w14:paraId="092B9A78" w14:textId="68D19348" w:rsidR="00F96672" w:rsidRPr="00FA605B" w:rsidRDefault="00F96672" w:rsidP="00F96672">
      <w:pPr>
        <w:rPr>
          <w:rFonts w:cstheme="minorHAnsi"/>
        </w:rPr>
      </w:pPr>
    </w:p>
    <w:p w14:paraId="4B0C1902" w14:textId="2A283220" w:rsidR="00F96672" w:rsidRPr="00FA605B" w:rsidRDefault="00F96672" w:rsidP="00F96672">
      <w:pPr>
        <w:rPr>
          <w:rFonts w:cstheme="minorHAnsi"/>
        </w:rPr>
      </w:pPr>
    </w:p>
    <w:p w14:paraId="6317CBA4" w14:textId="5AEC683B" w:rsidR="00F96672" w:rsidRPr="00FA605B" w:rsidRDefault="00F96672" w:rsidP="00F96672">
      <w:pPr>
        <w:rPr>
          <w:rFonts w:cstheme="minorHAnsi"/>
        </w:rPr>
      </w:pPr>
      <w:r w:rsidRPr="00FA605B">
        <w:rPr>
          <w:rFonts w:cstheme="minorHAnsi"/>
        </w:rPr>
        <w:t>vector space model:</w:t>
      </w:r>
    </w:p>
    <w:p w14:paraId="75568EC1" w14:textId="77777777" w:rsidR="00FA605B" w:rsidRDefault="00F96672" w:rsidP="00FA605B">
      <w:pPr>
        <w:pStyle w:val="ListParagraph"/>
        <w:numPr>
          <w:ilvl w:val="0"/>
          <w:numId w:val="3"/>
        </w:numPr>
        <w:rPr>
          <w:rFonts w:cstheme="minorHAnsi"/>
        </w:rPr>
      </w:pPr>
      <w:r w:rsidRPr="00FA605B">
        <w:rPr>
          <w:rFonts w:cstheme="minorHAnsi"/>
        </w:rPr>
        <w:t xml:space="preserve">document text is converted to a bag of words (tokens) </w:t>
      </w:r>
      <w:r w:rsidR="00FA605B" w:rsidRPr="00FA605B">
        <w:rPr>
          <w:rFonts w:cstheme="minorHAnsi"/>
        </w:rPr>
        <w:t>which simplified to a term-document matrix</w:t>
      </w:r>
    </w:p>
    <w:p w14:paraId="3FE081DA" w14:textId="77777777" w:rsidR="00FA605B" w:rsidRPr="00FA605B" w:rsidRDefault="00FA605B" w:rsidP="00FA605B">
      <w:pPr>
        <w:pStyle w:val="ListParagraph"/>
        <w:numPr>
          <w:ilvl w:val="0"/>
          <w:numId w:val="3"/>
        </w:numPr>
        <w:rPr>
          <w:rFonts w:cstheme="minorHAnsi"/>
        </w:rPr>
      </w:pPr>
      <w:r w:rsidRPr="00FA605B">
        <w:rPr>
          <w:rFonts w:eastAsia="Times New Roman" w:cstheme="minorHAnsi"/>
        </w:rPr>
        <w:t xml:space="preserve">word count in each document is then treated as orthogonal vectors in n-dimensional space </w:t>
      </w:r>
    </w:p>
    <w:p w14:paraId="76538792" w14:textId="023BE40A" w:rsidR="00FA605B" w:rsidRPr="00FA605B" w:rsidRDefault="00FA605B" w:rsidP="00FA605B">
      <w:pPr>
        <w:pStyle w:val="ListParagraph"/>
        <w:numPr>
          <w:ilvl w:val="0"/>
          <w:numId w:val="3"/>
        </w:numPr>
        <w:rPr>
          <w:rFonts w:cstheme="minorHAnsi"/>
        </w:rPr>
      </w:pPr>
      <w:r w:rsidRPr="00FA605B">
        <w:rPr>
          <w:rFonts w:eastAsia="Times New Roman" w:cstheme="minorHAnsi"/>
        </w:rPr>
        <w:t>the angle between documents indicates their degree of similarity</w:t>
      </w:r>
    </w:p>
    <w:p w14:paraId="4EA81532" w14:textId="54E45220" w:rsidR="00FA605B" w:rsidRPr="00FA605B" w:rsidRDefault="00FA605B" w:rsidP="00FA605B">
      <w:pPr>
        <w:pStyle w:val="ListParagraph"/>
        <w:numPr>
          <w:ilvl w:val="0"/>
          <w:numId w:val="3"/>
        </w:numPr>
        <w:rPr>
          <w:rFonts w:cstheme="minorHAnsi"/>
        </w:rPr>
      </w:pPr>
      <w:r>
        <w:rPr>
          <w:rFonts w:eastAsia="Times New Roman" w:cstheme="minorHAnsi"/>
        </w:rPr>
        <w:t>‘</w:t>
      </w:r>
      <w:proofErr w:type="gramStart"/>
      <w:r>
        <w:rPr>
          <w:rFonts w:eastAsia="Times New Roman" w:cstheme="minorHAnsi"/>
        </w:rPr>
        <w:t>bag</w:t>
      </w:r>
      <w:proofErr w:type="gramEnd"/>
      <w:r>
        <w:rPr>
          <w:rFonts w:eastAsia="Times New Roman" w:cstheme="minorHAnsi"/>
        </w:rPr>
        <w:t xml:space="preserve"> of words’ approach:</w:t>
      </w:r>
    </w:p>
    <w:p w14:paraId="562F7156" w14:textId="1C668EE1" w:rsidR="00FA605B" w:rsidRPr="00FA605B" w:rsidRDefault="00FA605B" w:rsidP="00CB268A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eastAsia="Times New Roman" w:cstheme="minorHAnsi"/>
        </w:rPr>
        <w:t>each document assumed to be just a collection of words</w:t>
      </w:r>
    </w:p>
    <w:p w14:paraId="258401F7" w14:textId="740DEBAA" w:rsidR="00FA605B" w:rsidRPr="00FA605B" w:rsidRDefault="00FA605B" w:rsidP="00CB268A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eastAsia="Times New Roman" w:cstheme="minorHAnsi"/>
        </w:rPr>
        <w:t>make implicit assumptions that the order of the words in a document does not matter</w:t>
      </w:r>
    </w:p>
    <w:p w14:paraId="5516D0DE" w14:textId="6365F317" w:rsidR="00FA605B" w:rsidRPr="00FA605B" w:rsidRDefault="00FA605B" w:rsidP="00CB268A">
      <w:pPr>
        <w:pStyle w:val="ListParagraph"/>
        <w:numPr>
          <w:ilvl w:val="1"/>
          <w:numId w:val="3"/>
        </w:numPr>
        <w:rPr>
          <w:rFonts w:cstheme="minorHAnsi"/>
        </w:rPr>
      </w:pPr>
      <w:r>
        <w:rPr>
          <w:rFonts w:eastAsia="Times New Roman" w:cstheme="minorHAnsi"/>
        </w:rPr>
        <w:t>syntactically similar documents are semantically similar</w:t>
      </w:r>
    </w:p>
    <w:p w14:paraId="43994AE8" w14:textId="47AC92BA" w:rsidR="00FA605B" w:rsidRDefault="00FA605B" w:rsidP="00FA605B">
      <w:pPr>
        <w:rPr>
          <w:rFonts w:cstheme="minorHAnsi"/>
        </w:rPr>
      </w:pPr>
    </w:p>
    <w:p w14:paraId="4285B71F" w14:textId="1ECEFA07" w:rsidR="00CB268A" w:rsidRDefault="00CB268A" w:rsidP="00FA605B">
      <w:pPr>
        <w:rPr>
          <w:rFonts w:cstheme="minorHAnsi"/>
        </w:rPr>
      </w:pPr>
    </w:p>
    <w:p w14:paraId="055AA940" w14:textId="021BB367" w:rsidR="00CB268A" w:rsidRDefault="00CB268A" w:rsidP="00FA605B">
      <w:pPr>
        <w:rPr>
          <w:rFonts w:cstheme="minorHAnsi"/>
        </w:rPr>
      </w:pPr>
    </w:p>
    <w:p w14:paraId="7BBE1DE7" w14:textId="0EABDFB2" w:rsidR="00CB268A" w:rsidRDefault="00CB268A" w:rsidP="00FA605B">
      <w:pPr>
        <w:rPr>
          <w:rFonts w:cstheme="minorHAnsi"/>
        </w:rPr>
      </w:pPr>
      <w:r>
        <w:rPr>
          <w:rFonts w:cstheme="minorHAnsi"/>
        </w:rPr>
        <w:t>term-document matrix:</w:t>
      </w:r>
    </w:p>
    <w:p w14:paraId="72B175A5" w14:textId="141BBA57" w:rsidR="00CB268A" w:rsidRDefault="00CB268A" w:rsidP="00FA605B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34D20B6D" wp14:editId="1B973D6A">
            <wp:extent cx="4507216" cy="1818167"/>
            <wp:effectExtent l="0" t="0" r="1905" b="0"/>
            <wp:docPr id="1" name="Picture 1" descr="A picture containing text, shoji, crossword puzzle, imag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text, shoji, crossword puzzle, image&#10;&#10;Description automatically generated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544043" cy="18330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6C8633E" w14:textId="15B4F29B" w:rsidR="00CB268A" w:rsidRDefault="00CB268A" w:rsidP="00FA605B">
      <w:pPr>
        <w:rPr>
          <w:rFonts w:cstheme="minorHAnsi"/>
        </w:rPr>
      </w:pPr>
      <w:r>
        <w:rPr>
          <w:rFonts w:cstheme="minorHAnsi"/>
        </w:rPr>
        <w:lastRenderedPageBreak/>
        <w:t>Refine ‘bag of words’:</w:t>
      </w:r>
    </w:p>
    <w:p w14:paraId="59CBF202" w14:textId="65421F0C" w:rsidR="00CB268A" w:rsidRDefault="0070563E" w:rsidP="00CB268A">
      <w:pPr>
        <w:pStyle w:val="ListParagraph"/>
        <w:numPr>
          <w:ilvl w:val="0"/>
          <w:numId w:val="5"/>
        </w:numPr>
        <w:rPr>
          <w:rFonts w:cstheme="minorHAnsi"/>
        </w:rPr>
      </w:pPr>
      <w:proofErr w:type="gramStart"/>
      <w:r>
        <w:rPr>
          <w:rFonts w:cstheme="minorHAnsi"/>
        </w:rPr>
        <w:t>upper and lower case</w:t>
      </w:r>
      <w:proofErr w:type="gramEnd"/>
      <w:r>
        <w:rPr>
          <w:rFonts w:cstheme="minorHAnsi"/>
        </w:rPr>
        <w:t xml:space="preserve"> words usually have the same meaning</w:t>
      </w:r>
    </w:p>
    <w:p w14:paraId="34ADEB86" w14:textId="358E8FD6" w:rsidR="0070563E" w:rsidRDefault="0070563E" w:rsidP="00CB268A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some frequently occurring words are not useful to discriminate between documents</w:t>
      </w:r>
    </w:p>
    <w:p w14:paraId="3930E075" w14:textId="45C4CEFF" w:rsidR="0070563E" w:rsidRDefault="0070563E" w:rsidP="00CB268A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punctuation not useful</w:t>
      </w:r>
    </w:p>
    <w:p w14:paraId="2A45EAAC" w14:textId="18311AA4" w:rsidR="0070563E" w:rsidRDefault="0070563E" w:rsidP="00CB268A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tense may make similar words appear differently</w:t>
      </w:r>
    </w:p>
    <w:p w14:paraId="3E11E609" w14:textId="51BBFD8E" w:rsidR="0070563E" w:rsidRDefault="0070563E" w:rsidP="00CB268A">
      <w:pPr>
        <w:pStyle w:val="ListParagraph"/>
        <w:numPr>
          <w:ilvl w:val="0"/>
          <w:numId w:val="5"/>
        </w:numPr>
        <w:rPr>
          <w:rFonts w:cstheme="minorHAnsi"/>
        </w:rPr>
      </w:pPr>
      <w:r>
        <w:rPr>
          <w:rFonts w:cstheme="minorHAnsi"/>
        </w:rPr>
        <w:t>groups of words may be important for meaning</w:t>
      </w:r>
    </w:p>
    <w:p w14:paraId="161D9B28" w14:textId="18A9B959" w:rsidR="00CB268A" w:rsidRDefault="00CB268A" w:rsidP="00FA605B">
      <w:pPr>
        <w:rPr>
          <w:rFonts w:cstheme="minorHAnsi"/>
        </w:rPr>
      </w:pPr>
    </w:p>
    <w:p w14:paraId="4238373E" w14:textId="01AC1570" w:rsidR="0070563E" w:rsidRDefault="0070563E" w:rsidP="00FA605B">
      <w:pPr>
        <w:rPr>
          <w:rFonts w:cstheme="minorHAnsi"/>
        </w:rPr>
      </w:pPr>
    </w:p>
    <w:p w14:paraId="41BF25A1" w14:textId="5D137751" w:rsidR="0070563E" w:rsidRDefault="0070563E" w:rsidP="00FA605B">
      <w:pPr>
        <w:rPr>
          <w:rFonts w:cstheme="minorHAnsi"/>
        </w:rPr>
      </w:pPr>
    </w:p>
    <w:p w14:paraId="4ED5497F" w14:textId="44793AE8" w:rsidR="0070563E" w:rsidRPr="000030EF" w:rsidRDefault="0070563E" w:rsidP="00FA605B">
      <w:pPr>
        <w:rPr>
          <w:rFonts w:cstheme="minorHAnsi"/>
          <w:b/>
          <w:bCs/>
        </w:rPr>
      </w:pPr>
      <w:r w:rsidRPr="000030EF">
        <w:rPr>
          <w:rFonts w:cstheme="minorHAnsi"/>
          <w:b/>
          <w:bCs/>
        </w:rPr>
        <w:t>extract structure from text:</w:t>
      </w:r>
    </w:p>
    <w:p w14:paraId="4BFF32C6" w14:textId="345244DA" w:rsidR="0070563E" w:rsidRDefault="0070563E" w:rsidP="0070563E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tokenise</w:t>
      </w:r>
      <w:r w:rsidR="000278FE">
        <w:rPr>
          <w:rFonts w:cstheme="minorHAnsi"/>
        </w:rPr>
        <w:t>: break up text into tokens</w:t>
      </w:r>
    </w:p>
    <w:p w14:paraId="532826C0" w14:textId="034E520A" w:rsidR="00CE1855" w:rsidRDefault="00CE1855" w:rsidP="00CE1855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 xml:space="preserve">split into a stream of words </w:t>
      </w:r>
    </w:p>
    <w:p w14:paraId="6EAE03ED" w14:textId="0A3A0AB2" w:rsidR="00CE1855" w:rsidRDefault="00CE1855" w:rsidP="00CE1855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>remove all punctuation marks</w:t>
      </w:r>
    </w:p>
    <w:p w14:paraId="6FB90DE7" w14:textId="5407D269" w:rsidR="00CE1855" w:rsidRDefault="00CE1855" w:rsidP="00CE1855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>replace tabs and other non-text characters by single white spaces</w:t>
      </w:r>
    </w:p>
    <w:p w14:paraId="402CF2E8" w14:textId="43A15FC4" w:rsidR="00CE1855" w:rsidRPr="00CE1855" w:rsidRDefault="00CE1855" w:rsidP="00CE1855">
      <w:pPr>
        <w:pStyle w:val="ListParagraph"/>
        <w:numPr>
          <w:ilvl w:val="0"/>
          <w:numId w:val="7"/>
        </w:numPr>
        <w:rPr>
          <w:rFonts w:cstheme="minorHAnsi"/>
        </w:rPr>
      </w:pPr>
      <w:r>
        <w:rPr>
          <w:rFonts w:cstheme="minorHAnsi"/>
        </w:rPr>
        <w:t>merge all remaining words from all documents: form dictionary of corpus</w:t>
      </w:r>
    </w:p>
    <w:p w14:paraId="25A8AA4F" w14:textId="78492B7E" w:rsidR="0070563E" w:rsidRDefault="0070563E" w:rsidP="0070563E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convert case</w:t>
      </w:r>
    </w:p>
    <w:p w14:paraId="2A167D15" w14:textId="573841AD" w:rsidR="0070563E" w:rsidRDefault="0070563E" w:rsidP="0070563E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remove</w:t>
      </w:r>
      <w:r w:rsidR="000278FE">
        <w:rPr>
          <w:rFonts w:cstheme="minorHAnsi"/>
        </w:rPr>
        <w:t xml:space="preserve"> stop words</w:t>
      </w:r>
      <w:r w:rsidR="00916FBB">
        <w:rPr>
          <w:rFonts w:cstheme="minorHAnsi"/>
        </w:rPr>
        <w:t>:</w:t>
      </w:r>
    </w:p>
    <w:p w14:paraId="243C7C31" w14:textId="126EB124" w:rsidR="00916FBB" w:rsidRDefault="00916FBB" w:rsidP="00916FBB">
      <w:pPr>
        <w:pStyle w:val="ListParagraph"/>
        <w:rPr>
          <w:rFonts w:cstheme="minorHAnsi"/>
        </w:rPr>
      </w:pPr>
      <w:r>
        <w:rPr>
          <w:rFonts w:cstheme="minorHAnsi"/>
        </w:rPr>
        <w:t>the, of, and, to, a, in, for, is, on, that…</w:t>
      </w:r>
    </w:p>
    <w:p w14:paraId="19445A5A" w14:textId="233C235C" w:rsidR="000278FE" w:rsidRDefault="000278FE" w:rsidP="0070563E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stem</w:t>
      </w:r>
    </w:p>
    <w:p w14:paraId="5525402F" w14:textId="41665B90" w:rsidR="000278FE" w:rsidRDefault="000278FE" w:rsidP="0070563E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lemmatise</w:t>
      </w:r>
    </w:p>
    <w:p w14:paraId="0ED38625" w14:textId="754FF1CF" w:rsidR="000278FE" w:rsidRDefault="000278FE" w:rsidP="0070563E">
      <w:pPr>
        <w:pStyle w:val="ListParagraph"/>
        <w:numPr>
          <w:ilvl w:val="0"/>
          <w:numId w:val="6"/>
        </w:numPr>
        <w:rPr>
          <w:rFonts w:cstheme="minorHAnsi"/>
        </w:rPr>
      </w:pPr>
      <w:r>
        <w:rPr>
          <w:rFonts w:cstheme="minorHAnsi"/>
        </w:rPr>
        <w:t>create n-grams</w:t>
      </w:r>
    </w:p>
    <w:p w14:paraId="1CDF0361" w14:textId="32916386" w:rsidR="000030EF" w:rsidRDefault="000030EF" w:rsidP="000278FE">
      <w:pPr>
        <w:rPr>
          <w:rFonts w:cstheme="minorHAnsi"/>
        </w:rPr>
      </w:pPr>
    </w:p>
    <w:p w14:paraId="0EA3E9DE" w14:textId="414FA97D" w:rsidR="000030EF" w:rsidRDefault="000030EF" w:rsidP="000278FE">
      <w:pPr>
        <w:rPr>
          <w:rFonts w:cstheme="minorHAnsi"/>
        </w:rPr>
      </w:pPr>
    </w:p>
    <w:p w14:paraId="2825F0F6" w14:textId="5299CAF5" w:rsidR="000030EF" w:rsidRDefault="000030EF" w:rsidP="000278FE">
      <w:pPr>
        <w:rPr>
          <w:rFonts w:cstheme="minorHAnsi"/>
        </w:rPr>
      </w:pPr>
    </w:p>
    <w:p w14:paraId="710BFEAE" w14:textId="62FC4760" w:rsidR="000030EF" w:rsidRDefault="000030EF" w:rsidP="000278FE">
      <w:pPr>
        <w:rPr>
          <w:rFonts w:cstheme="minorHAnsi"/>
        </w:rPr>
      </w:pPr>
      <w:r>
        <w:rPr>
          <w:rFonts w:cstheme="minorHAnsi"/>
        </w:rPr>
        <w:t>analyse text &amp; documents:</w:t>
      </w:r>
    </w:p>
    <w:p w14:paraId="034B0DCA" w14:textId="6036F90E" w:rsidR="000030EF" w:rsidRDefault="000030EF" w:rsidP="000030EF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</w:rPr>
        <w:t>term importance:</w:t>
      </w:r>
    </w:p>
    <w:p w14:paraId="37FD74AA" w14:textId="0DA734B6" w:rsidR="000030EF" w:rsidRDefault="000030EF" w:rsidP="000030EF">
      <w:pPr>
        <w:pStyle w:val="ListParagraph"/>
        <w:numPr>
          <w:ilvl w:val="1"/>
          <w:numId w:val="8"/>
        </w:numPr>
        <w:rPr>
          <w:rFonts w:cstheme="minorHAnsi"/>
        </w:rPr>
      </w:pPr>
      <w:r>
        <w:rPr>
          <w:rFonts w:cstheme="minorHAnsi"/>
        </w:rPr>
        <w:t>term document matri</w:t>
      </w:r>
      <w:r w:rsidR="00D21E22">
        <w:rPr>
          <w:rFonts w:cstheme="minorHAnsi"/>
        </w:rPr>
        <w:t>x (TDM)</w:t>
      </w:r>
      <w:r w:rsidR="00DC004F">
        <w:rPr>
          <w:rFonts w:cstheme="minorHAnsi"/>
        </w:rPr>
        <w:t>:</w:t>
      </w:r>
      <w:r>
        <w:rPr>
          <w:rFonts w:cstheme="minorHAnsi"/>
        </w:rPr>
        <w:t xml:space="preserve"> (frequency of a word for a specific document)</w:t>
      </w:r>
    </w:p>
    <w:p w14:paraId="5A6C2569" w14:textId="083A9A7E" w:rsidR="000030EF" w:rsidRDefault="000030EF" w:rsidP="000030EF">
      <w:pPr>
        <w:pStyle w:val="ListParagraph"/>
        <w:numPr>
          <w:ilvl w:val="2"/>
          <w:numId w:val="8"/>
        </w:numPr>
        <w:rPr>
          <w:rFonts w:cstheme="minorHAnsi"/>
        </w:rPr>
      </w:pPr>
      <w:r>
        <w:rPr>
          <w:rFonts w:cstheme="minorHAnsi"/>
        </w:rPr>
        <w:t>usually very sparse, most entries=0</w:t>
      </w:r>
    </w:p>
    <w:p w14:paraId="4B459915" w14:textId="60D0C036" w:rsidR="000030EF" w:rsidRDefault="000030EF" w:rsidP="000030EF">
      <w:pPr>
        <w:pStyle w:val="ListParagraph"/>
        <w:numPr>
          <w:ilvl w:val="2"/>
          <w:numId w:val="8"/>
        </w:numPr>
        <w:rPr>
          <w:rFonts w:cstheme="minorHAnsi"/>
        </w:rPr>
      </w:pPr>
      <w:r>
        <w:rPr>
          <w:rFonts w:cstheme="minorHAnsi"/>
        </w:rPr>
        <w:t xml:space="preserve">not too common </w:t>
      </w:r>
    </w:p>
    <w:p w14:paraId="3439F1FC" w14:textId="523D691A" w:rsidR="000030EF" w:rsidRDefault="000030EF" w:rsidP="000030EF">
      <w:pPr>
        <w:pStyle w:val="ListParagraph"/>
        <w:numPr>
          <w:ilvl w:val="2"/>
          <w:numId w:val="8"/>
        </w:numPr>
        <w:rPr>
          <w:rFonts w:cstheme="minorHAnsi"/>
        </w:rPr>
      </w:pPr>
      <w:r>
        <w:rPr>
          <w:rFonts w:cstheme="minorHAnsi"/>
        </w:rPr>
        <w:t>no too infrequent</w:t>
      </w:r>
    </w:p>
    <w:p w14:paraId="4D95155E" w14:textId="496CA47C" w:rsidR="000030EF" w:rsidRDefault="000030EF" w:rsidP="000030EF">
      <w:pPr>
        <w:pStyle w:val="ListParagraph"/>
        <w:numPr>
          <w:ilvl w:val="1"/>
          <w:numId w:val="8"/>
        </w:numPr>
        <w:rPr>
          <w:rFonts w:cstheme="minorHAnsi"/>
        </w:rPr>
      </w:pPr>
      <w:r>
        <w:rPr>
          <w:rFonts w:cstheme="minorHAnsi"/>
        </w:rPr>
        <w:t xml:space="preserve">inverse document frequency (an extension of term document frequency </w:t>
      </w:r>
      <w:r w:rsidR="006419EF">
        <w:rPr>
          <w:rFonts w:cstheme="minorHAnsi"/>
        </w:rPr>
        <w:t>considers</w:t>
      </w:r>
      <w:r>
        <w:rPr>
          <w:rFonts w:cstheme="minorHAnsi"/>
        </w:rPr>
        <w:t xml:space="preserve"> the relative number of documents in which a word occurs)</w:t>
      </w:r>
    </w:p>
    <w:p w14:paraId="2266067C" w14:textId="14A239DC" w:rsidR="000030EF" w:rsidRDefault="000030EF" w:rsidP="006419EF">
      <w:pPr>
        <w:pStyle w:val="ListParagraph"/>
        <w:numPr>
          <w:ilvl w:val="2"/>
          <w:numId w:val="8"/>
        </w:numPr>
        <w:rPr>
          <w:rFonts w:cstheme="minorHAnsi"/>
        </w:rPr>
      </w:pPr>
      <w:r>
        <w:rPr>
          <w:rFonts w:cstheme="minorHAnsi"/>
        </w:rPr>
        <w:t>assume a word appearing in fewer documents is more likely to be important when it does occur</w:t>
      </w:r>
    </w:p>
    <w:p w14:paraId="2E926379" w14:textId="7BAA07A6" w:rsidR="006419EF" w:rsidRDefault="006419EF" w:rsidP="006419EF">
      <w:pPr>
        <w:pStyle w:val="ListParagraph"/>
        <w:ind w:left="1440"/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7D5ED298" wp14:editId="72ECA605">
            <wp:extent cx="3997842" cy="437167"/>
            <wp:effectExtent l="0" t="0" r="3175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/>
                    <pic:cNvPicPr/>
                  </pic:nvPicPr>
                  <pic:blipFill>
                    <a:blip r:embed="rId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07875" cy="48200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4F452A1" w14:textId="2444D8DF" w:rsidR="006419EF" w:rsidRDefault="006419EF" w:rsidP="006419EF">
      <w:pPr>
        <w:pStyle w:val="ListParagraph"/>
        <w:ind w:left="1440"/>
        <w:rPr>
          <w:rFonts w:cstheme="minorHAnsi"/>
        </w:rPr>
      </w:pPr>
      <w:r>
        <w:rPr>
          <w:rFonts w:cstheme="minorHAnsi"/>
        </w:rPr>
        <w:t>t: term</w:t>
      </w:r>
    </w:p>
    <w:p w14:paraId="2AD0D45C" w14:textId="5B82E799" w:rsidR="000030EF" w:rsidRDefault="000030EF" w:rsidP="000030EF">
      <w:pPr>
        <w:pStyle w:val="ListParagraph"/>
        <w:numPr>
          <w:ilvl w:val="0"/>
          <w:numId w:val="8"/>
        </w:numPr>
        <w:rPr>
          <w:rFonts w:cstheme="minorHAnsi"/>
        </w:rPr>
      </w:pPr>
      <w:r>
        <w:rPr>
          <w:rFonts w:cstheme="minorHAnsi"/>
        </w:rPr>
        <w:t xml:space="preserve">document similarity </w:t>
      </w:r>
    </w:p>
    <w:p w14:paraId="47FBD078" w14:textId="44C25E4B" w:rsidR="000030EF" w:rsidRDefault="000030EF" w:rsidP="000030EF">
      <w:pPr>
        <w:pStyle w:val="ListParagraph"/>
        <w:numPr>
          <w:ilvl w:val="1"/>
          <w:numId w:val="8"/>
        </w:numPr>
        <w:rPr>
          <w:rFonts w:cstheme="minorHAnsi"/>
        </w:rPr>
      </w:pPr>
      <w:r>
        <w:rPr>
          <w:rFonts w:cstheme="minorHAnsi"/>
        </w:rPr>
        <w:t>cosine distance</w:t>
      </w:r>
    </w:p>
    <w:p w14:paraId="2148E54B" w14:textId="0491368E" w:rsidR="00D21E22" w:rsidRDefault="00D21E22" w:rsidP="00D21E22">
      <w:pPr>
        <w:rPr>
          <w:rFonts w:cstheme="minorHAnsi"/>
        </w:rPr>
      </w:pPr>
    </w:p>
    <w:p w14:paraId="51E6A3ED" w14:textId="182B99BC" w:rsidR="00D21E22" w:rsidRDefault="00D21E22" w:rsidP="00D21E22">
      <w:pPr>
        <w:rPr>
          <w:rFonts w:cstheme="minorHAnsi"/>
        </w:rPr>
      </w:pPr>
    </w:p>
    <w:p w14:paraId="5BB58495" w14:textId="5DAC2650" w:rsidR="00D21E22" w:rsidRDefault="00D21E22" w:rsidP="00D21E22">
      <w:pPr>
        <w:rPr>
          <w:rFonts w:cstheme="minorHAnsi"/>
        </w:rPr>
      </w:pPr>
    </w:p>
    <w:p w14:paraId="3046B144" w14:textId="0D0847D7" w:rsidR="00D21E22" w:rsidRPr="00D21E22" w:rsidRDefault="00D21E22" w:rsidP="00D21E22">
      <w:pPr>
        <w:rPr>
          <w:rFonts w:cstheme="minorHAnsi"/>
          <w:b/>
          <w:bCs/>
        </w:rPr>
      </w:pPr>
      <w:r w:rsidRPr="00D21E22">
        <w:rPr>
          <w:rFonts w:cstheme="minorHAnsi" w:hint="eastAsia"/>
          <w:b/>
          <w:bCs/>
        </w:rPr>
        <w:t>TF</w:t>
      </w:r>
      <w:r w:rsidRPr="00D21E22">
        <w:rPr>
          <w:rFonts w:cstheme="minorHAnsi"/>
          <w:b/>
          <w:bCs/>
        </w:rPr>
        <w:t>IDF:</w:t>
      </w:r>
    </w:p>
    <w:p w14:paraId="11B8B3E3" w14:textId="0C90AD28" w:rsidR="00D21E22" w:rsidRDefault="00D21E22" w:rsidP="00D21E22">
      <w:pPr>
        <w:rPr>
          <w:rFonts w:cstheme="minorHAnsi"/>
        </w:rPr>
      </w:pPr>
      <w:r>
        <w:rPr>
          <w:rFonts w:cstheme="minorHAnsi"/>
        </w:rPr>
        <w:t>TFIDF(</w:t>
      </w:r>
      <w:proofErr w:type="spellStart"/>
      <w:proofErr w:type="gramStart"/>
      <w:r>
        <w:rPr>
          <w:rFonts w:cstheme="minorHAnsi"/>
        </w:rPr>
        <w:t>t,d</w:t>
      </w:r>
      <w:proofErr w:type="spellEnd"/>
      <w:proofErr w:type="gramEnd"/>
      <w:r>
        <w:rPr>
          <w:rFonts w:cstheme="minorHAnsi"/>
        </w:rPr>
        <w:t>)=TF(</w:t>
      </w:r>
      <w:proofErr w:type="spellStart"/>
      <w:r>
        <w:rPr>
          <w:rFonts w:cstheme="minorHAnsi"/>
        </w:rPr>
        <w:t>t,d</w:t>
      </w:r>
      <w:proofErr w:type="spellEnd"/>
      <w:r>
        <w:rPr>
          <w:rFonts w:cstheme="minorHAnsi"/>
        </w:rPr>
        <w:t xml:space="preserve">) * IDF(t) </w:t>
      </w:r>
    </w:p>
    <w:p w14:paraId="7A913AFF" w14:textId="77777777" w:rsidR="00D21E22" w:rsidRDefault="00D21E22" w:rsidP="00D21E22">
      <w:pPr>
        <w:rPr>
          <w:rFonts w:cstheme="minorHAnsi"/>
        </w:rPr>
      </w:pPr>
      <w:r>
        <w:rPr>
          <w:rFonts w:cstheme="minorHAnsi"/>
        </w:rPr>
        <w:t>TF(</w:t>
      </w:r>
      <w:proofErr w:type="spellStart"/>
      <w:proofErr w:type="gramStart"/>
      <w:r>
        <w:rPr>
          <w:rFonts w:cstheme="minorHAnsi"/>
        </w:rPr>
        <w:t>t,d</w:t>
      </w:r>
      <w:proofErr w:type="spellEnd"/>
      <w:proofErr w:type="gramEnd"/>
      <w:r>
        <w:rPr>
          <w:rFonts w:cstheme="minorHAnsi"/>
        </w:rPr>
        <w:t>): term frequency specific to one document (the number of times term t appears in document d)</w:t>
      </w:r>
    </w:p>
    <w:p w14:paraId="3F7439C6" w14:textId="3CCE410D" w:rsidR="00D21E22" w:rsidRDefault="00D21E22" w:rsidP="00D21E22">
      <w:pPr>
        <w:rPr>
          <w:rFonts w:cstheme="minorHAnsi"/>
        </w:rPr>
      </w:pPr>
      <w:r>
        <w:rPr>
          <w:rFonts w:cstheme="minorHAnsi"/>
        </w:rPr>
        <w:lastRenderedPageBreak/>
        <w:t>Cosine distance similarity:</w:t>
      </w:r>
    </w:p>
    <w:p w14:paraId="4FA26A16" w14:textId="7C54A1A4" w:rsidR="00D21E22" w:rsidRPr="00D21E22" w:rsidRDefault="004F2FEF" w:rsidP="00D21E22">
      <w:pPr>
        <w:rPr>
          <w:rFonts w:cstheme="minorHAnsi"/>
        </w:rPr>
      </w:pPr>
      <w:r>
        <w:rPr>
          <w:rFonts w:cstheme="minorHAnsi"/>
          <w:noProof/>
        </w:rPr>
        <w:drawing>
          <wp:inline distT="0" distB="0" distL="0" distR="0" wp14:anchorId="55CA1952" wp14:editId="6AF9DEC8">
            <wp:extent cx="5284381" cy="821403"/>
            <wp:effectExtent l="0" t="0" r="0" b="4445"/>
            <wp:docPr id="3" name="Picture 3" descr="Text, whiteboard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Text, whiteboard&#10;&#10;Description automatically generated"/>
                    <pic:cNvPicPr/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312590" cy="8257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21E22" w:rsidRPr="00D21E22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EE0DA9"/>
    <w:multiLevelType w:val="hybridMultilevel"/>
    <w:tmpl w:val="59FA49E8"/>
    <w:lvl w:ilvl="0" w:tplc="08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" w15:restartNumberingAfterBreak="0">
    <w:nsid w:val="254A3E4D"/>
    <w:multiLevelType w:val="hybridMultilevel"/>
    <w:tmpl w:val="84ECC9D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39192CD5"/>
    <w:multiLevelType w:val="hybridMultilevel"/>
    <w:tmpl w:val="3EFA714A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3C7769F0"/>
    <w:multiLevelType w:val="hybridMultilevel"/>
    <w:tmpl w:val="E96A3CB6"/>
    <w:lvl w:ilvl="0" w:tplc="FBD484FA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8090019" w:tentative="1">
      <w:start w:val="1"/>
      <w:numFmt w:val="lowerLetter"/>
      <w:lvlText w:val="%2."/>
      <w:lvlJc w:val="left"/>
      <w:pPr>
        <w:ind w:left="1440" w:hanging="360"/>
      </w:pPr>
    </w:lvl>
    <w:lvl w:ilvl="2" w:tplc="0809001B" w:tentative="1">
      <w:start w:val="1"/>
      <w:numFmt w:val="lowerRoman"/>
      <w:lvlText w:val="%3."/>
      <w:lvlJc w:val="right"/>
      <w:pPr>
        <w:ind w:left="2160" w:hanging="180"/>
      </w:pPr>
    </w:lvl>
    <w:lvl w:ilvl="3" w:tplc="0809000F" w:tentative="1">
      <w:start w:val="1"/>
      <w:numFmt w:val="decimal"/>
      <w:lvlText w:val="%4."/>
      <w:lvlJc w:val="left"/>
      <w:pPr>
        <w:ind w:left="2880" w:hanging="360"/>
      </w:pPr>
    </w:lvl>
    <w:lvl w:ilvl="4" w:tplc="08090019" w:tentative="1">
      <w:start w:val="1"/>
      <w:numFmt w:val="lowerLetter"/>
      <w:lvlText w:val="%5."/>
      <w:lvlJc w:val="left"/>
      <w:pPr>
        <w:ind w:left="3600" w:hanging="360"/>
      </w:pPr>
    </w:lvl>
    <w:lvl w:ilvl="5" w:tplc="0809001B" w:tentative="1">
      <w:start w:val="1"/>
      <w:numFmt w:val="lowerRoman"/>
      <w:lvlText w:val="%6."/>
      <w:lvlJc w:val="right"/>
      <w:pPr>
        <w:ind w:left="4320" w:hanging="180"/>
      </w:pPr>
    </w:lvl>
    <w:lvl w:ilvl="6" w:tplc="0809000F" w:tentative="1">
      <w:start w:val="1"/>
      <w:numFmt w:val="decimal"/>
      <w:lvlText w:val="%7."/>
      <w:lvlJc w:val="left"/>
      <w:pPr>
        <w:ind w:left="5040" w:hanging="360"/>
      </w:pPr>
    </w:lvl>
    <w:lvl w:ilvl="7" w:tplc="08090019" w:tentative="1">
      <w:start w:val="1"/>
      <w:numFmt w:val="lowerLetter"/>
      <w:lvlText w:val="%8."/>
      <w:lvlJc w:val="left"/>
      <w:pPr>
        <w:ind w:left="5760" w:hanging="360"/>
      </w:pPr>
    </w:lvl>
    <w:lvl w:ilvl="8" w:tplc="08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62EB3024"/>
    <w:multiLevelType w:val="hybridMultilevel"/>
    <w:tmpl w:val="3F9A8C08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66F62E4E"/>
    <w:multiLevelType w:val="hybridMultilevel"/>
    <w:tmpl w:val="5C00E2BA"/>
    <w:lvl w:ilvl="0" w:tplc="08090001">
      <w:start w:val="1"/>
      <w:numFmt w:val="bullet"/>
      <w:lvlText w:val=""/>
      <w:lvlJc w:val="left"/>
      <w:pPr>
        <w:ind w:left="785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505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225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945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65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85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105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825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545" w:hanging="360"/>
      </w:pPr>
      <w:rPr>
        <w:rFonts w:ascii="Wingdings" w:hAnsi="Wingdings" w:hint="default"/>
      </w:rPr>
    </w:lvl>
  </w:abstractNum>
  <w:abstractNum w:abstractNumId="6" w15:restartNumberingAfterBreak="0">
    <w:nsid w:val="6EE62AA7"/>
    <w:multiLevelType w:val="hybridMultilevel"/>
    <w:tmpl w:val="F9DE4C1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762076FF"/>
    <w:multiLevelType w:val="hybridMultilevel"/>
    <w:tmpl w:val="E23832E0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32525239">
    <w:abstractNumId w:val="4"/>
  </w:num>
  <w:num w:numId="2" w16cid:durableId="1335231410">
    <w:abstractNumId w:val="6"/>
  </w:num>
  <w:num w:numId="3" w16cid:durableId="610160953">
    <w:abstractNumId w:val="2"/>
  </w:num>
  <w:num w:numId="4" w16cid:durableId="1361398801">
    <w:abstractNumId w:val="5"/>
  </w:num>
  <w:num w:numId="5" w16cid:durableId="2077123337">
    <w:abstractNumId w:val="1"/>
  </w:num>
  <w:num w:numId="6" w16cid:durableId="2076930402">
    <w:abstractNumId w:val="3"/>
  </w:num>
  <w:num w:numId="7" w16cid:durableId="702051115">
    <w:abstractNumId w:val="0"/>
  </w:num>
  <w:num w:numId="8" w16cid:durableId="1926262380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90"/>
  <w:doNotDisplayPageBoundarie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tDQxMjcyNjYyNzc2NzFS0lEKTi0uzszPAykwrAUA5gpPkywAAAA="/>
  </w:docVars>
  <w:rsids>
    <w:rsidRoot w:val="005613CC"/>
    <w:rsid w:val="000030EF"/>
    <w:rsid w:val="000278FE"/>
    <w:rsid w:val="0008290C"/>
    <w:rsid w:val="00086F07"/>
    <w:rsid w:val="001A3113"/>
    <w:rsid w:val="002C5168"/>
    <w:rsid w:val="004F2FEF"/>
    <w:rsid w:val="00556E8D"/>
    <w:rsid w:val="005613CC"/>
    <w:rsid w:val="006419EF"/>
    <w:rsid w:val="0070563E"/>
    <w:rsid w:val="007B1DFF"/>
    <w:rsid w:val="00916FBB"/>
    <w:rsid w:val="00BC6D7E"/>
    <w:rsid w:val="00CB268A"/>
    <w:rsid w:val="00CE1855"/>
    <w:rsid w:val="00D21E22"/>
    <w:rsid w:val="00DC004F"/>
    <w:rsid w:val="00F96672"/>
    <w:rsid w:val="00FA605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1B56A98"/>
  <w15:chartTrackingRefBased/>
  <w15:docId w15:val="{78EA4942-F6BC-464D-9580-CE69D5425D1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AU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613CC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034883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7640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2239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3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2.png"/><Relationship Id="rId5" Type="http://schemas.openxmlformats.org/officeDocument/2006/relationships/image" Target="media/image1.png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3</Pages>
  <Words>328</Words>
  <Characters>1873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Yidie Hu</dc:creator>
  <cp:keywords/>
  <dc:description/>
  <cp:lastModifiedBy>秦 睿</cp:lastModifiedBy>
  <cp:revision>2</cp:revision>
  <dcterms:created xsi:type="dcterms:W3CDTF">2022-06-11T13:20:00Z</dcterms:created>
  <dcterms:modified xsi:type="dcterms:W3CDTF">2022-06-11T13:20:00Z</dcterms:modified>
</cp:coreProperties>
</file>